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6A0E274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brask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AAB34E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4308DD">
        <w:rPr>
          <w:sz w:val="24"/>
          <w:szCs w:val="24"/>
        </w:rPr>
        <w:t>7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ED86B" w14:textId="77777777" w:rsidR="00DD43E6" w:rsidRDefault="00DD43E6" w:rsidP="00CB37D9">
      <w:pPr>
        <w:spacing w:after="0" w:line="240" w:lineRule="auto"/>
      </w:pPr>
      <w:r>
        <w:separator/>
      </w:r>
    </w:p>
  </w:endnote>
  <w:endnote w:type="continuationSeparator" w:id="0">
    <w:p w14:paraId="7C7814B6" w14:textId="77777777" w:rsidR="00DD43E6" w:rsidRDefault="00DD43E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B0C0F" w14:textId="77777777" w:rsidR="00DD43E6" w:rsidRDefault="00DD43E6" w:rsidP="00CB37D9">
      <w:pPr>
        <w:spacing w:after="0" w:line="240" w:lineRule="auto"/>
      </w:pPr>
      <w:r>
        <w:separator/>
      </w:r>
    </w:p>
  </w:footnote>
  <w:footnote w:type="continuationSeparator" w:id="0">
    <w:p w14:paraId="5A9BA6A7" w14:textId="77777777" w:rsidR="00DD43E6" w:rsidRDefault="00DD43E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D43E6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1:00Z</cp:lastPrinted>
  <dcterms:created xsi:type="dcterms:W3CDTF">2020-07-06T15:41:00Z</dcterms:created>
  <dcterms:modified xsi:type="dcterms:W3CDTF">2020-07-06T15:41:00Z</dcterms:modified>
</cp:coreProperties>
</file>